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284B16" w14:textId="3A373F66" w:rsidR="001064BA" w:rsidRDefault="00F56F0D" w:rsidP="00F56F0D">
      <w:pPr>
        <w:pStyle w:val="Heading1"/>
        <w:ind w:left="2880"/>
      </w:pPr>
      <w:r w:rsidRPr="00F56F0D">
        <w:t>How Is Yarn Made</w:t>
      </w:r>
    </w:p>
    <w:p w14:paraId="7487FB67" w14:textId="38EF9F83" w:rsidR="00F56F0D" w:rsidRDefault="00F56F0D" w:rsidP="00F56F0D"/>
    <w:p w14:paraId="22EF6EB9" w14:textId="14112306" w:rsidR="00DE16E8" w:rsidRDefault="00786176" w:rsidP="00F56F0D">
      <w:r>
        <w:t>The neat procedural of making yarns is based on fibers. Amongst all kind</w:t>
      </w:r>
      <w:r w:rsidR="00D01C21">
        <w:t>s</w:t>
      </w:r>
      <w:r>
        <w:t xml:space="preserve"> of fibers available</w:t>
      </w:r>
      <w:r w:rsidR="00D01C21">
        <w:t>,</w:t>
      </w:r>
      <w:r>
        <w:t xml:space="preserve"> the most common are the cotton fibers which are collected from natural resources. </w:t>
      </w:r>
      <w:r w:rsidR="00DE16E8">
        <w:t>Finally, the</w:t>
      </w:r>
      <w:r>
        <w:t xml:space="preserve"> yarn we get </w:t>
      </w:r>
      <w:r w:rsidR="00D01C21">
        <w:t>is</w:t>
      </w:r>
      <w:r>
        <w:t xml:space="preserve"> the product of twisted</w:t>
      </w:r>
      <w:r w:rsidR="00DE16E8">
        <w:t xml:space="preserve"> fibers and the variation is created through the spinning process.</w:t>
      </w:r>
    </w:p>
    <w:p w14:paraId="5BC744B9" w14:textId="506D05C7" w:rsidR="00786176" w:rsidRDefault="00DE16E8" w:rsidP="00DE16E8">
      <w:pPr>
        <w:pStyle w:val="Heading2"/>
      </w:pPr>
      <w:r>
        <w:t>How is yarn made?</w:t>
      </w:r>
      <w:r w:rsidR="00786176">
        <w:t xml:space="preserve"> </w:t>
      </w:r>
    </w:p>
    <w:p w14:paraId="5321C5C4" w14:textId="7BD28F46" w:rsidR="00972B3C" w:rsidRDefault="00DE16E8" w:rsidP="00DE16E8">
      <w:r>
        <w:t>Technically we define two variance</w:t>
      </w:r>
      <w:r w:rsidR="00D01C21">
        <w:t>s</w:t>
      </w:r>
      <w:r>
        <w:t xml:space="preserve"> that are spun yarns and filament yarns.</w:t>
      </w:r>
      <w:r w:rsidR="00972B3C">
        <w:t xml:space="preserve"> Both the yarns have their specialties even though most commons are spun yarns for knitting and fabric making. Let’s see into a deeper dive!</w:t>
      </w:r>
    </w:p>
    <w:p w14:paraId="4015FBED" w14:textId="2940EF05" w:rsidR="00972B3C" w:rsidRPr="00972B3C" w:rsidRDefault="00972B3C" w:rsidP="00972B3C">
      <w:pPr>
        <w:pStyle w:val="Heading4"/>
      </w:pPr>
      <w:proofErr w:type="spellStart"/>
      <w:r w:rsidRPr="00972B3C">
        <w:rPr>
          <w:rStyle w:val="Heading4Char"/>
          <w:i/>
          <w:iCs/>
        </w:rPr>
        <w:t>Spuns</w:t>
      </w:r>
      <w:proofErr w:type="spellEnd"/>
      <w:r w:rsidRPr="00972B3C">
        <w:t>!</w:t>
      </w:r>
    </w:p>
    <w:p w14:paraId="6B810685" w14:textId="4B7A1019" w:rsidR="00972B3C" w:rsidRDefault="002D4060" w:rsidP="00DE16E8">
      <w:r>
        <w:t>Spun yarns are the base of making smooth cotton threads for either crocheting or knitting p</w:t>
      </w:r>
      <w:r w:rsidR="00972B3C">
        <w:t>ur</w:t>
      </w:r>
      <w:r>
        <w:t>pose</w:t>
      </w:r>
      <w:r w:rsidR="00972B3C">
        <w:t>. And there</w:t>
      </w:r>
      <w:r w:rsidR="00D01C21">
        <w:t xml:space="preserve"> are</w:t>
      </w:r>
      <w:r w:rsidR="00972B3C">
        <w:t xml:space="preserve"> also cotton threads that are interlocked for fabric weaving conditions.</w:t>
      </w:r>
    </w:p>
    <w:p w14:paraId="530B96C9" w14:textId="5F1BF5C1" w:rsidR="00972B3C" w:rsidRDefault="00972B3C" w:rsidP="00DE16E8">
      <w:r>
        <w:t xml:space="preserve">When we are talking about knitting purpose yarns, we see there are multiple fibers are connected. Verily the fiber quality (length) matters what output thread it will form. If you are given fibers </w:t>
      </w:r>
      <w:r w:rsidR="00D01C21">
        <w:t xml:space="preserve">that </w:t>
      </w:r>
      <w:r>
        <w:t>are short in size, then the after</w:t>
      </w:r>
      <w:r w:rsidR="00D01C21">
        <w:t>-</w:t>
      </w:r>
      <w:r>
        <w:t>twists result might turn to hairy threads, which we often see in wools.</w:t>
      </w:r>
    </w:p>
    <w:p w14:paraId="175F41CA" w14:textId="186C6D5F" w:rsidR="00972B3C" w:rsidRDefault="00972B3C" w:rsidP="00DE16E8">
      <w:r>
        <w:t xml:space="preserve">Shortened length of fiber can be lined up by two or more, but </w:t>
      </w:r>
      <w:r w:rsidR="00D01C21">
        <w:t xml:space="preserve">a </w:t>
      </w:r>
      <w:r>
        <w:t xml:space="preserve">single fiber also works. </w:t>
      </w:r>
      <w:r w:rsidR="00775882">
        <w:t xml:space="preserve">There </w:t>
      </w:r>
      <w:r w:rsidR="00D01C21">
        <w:t>are</w:t>
      </w:r>
      <w:r w:rsidR="00775882">
        <w:t xml:space="preserve"> th</w:t>
      </w:r>
      <w:r w:rsidR="00D01C21">
        <w:t>ese</w:t>
      </w:r>
      <w:r w:rsidR="00775882">
        <w:t xml:space="preserve"> twist segments for creating threads, Z and S twist. The two or multiple strands for S twists are up-left shifted and for Z it is up-right shifted. Mono strands</w:t>
      </w:r>
      <w:r w:rsidR="00D01C21">
        <w:t>'</w:t>
      </w:r>
      <w:r w:rsidR="00775882">
        <w:t xml:space="preserve"> initial twist is similar to </w:t>
      </w:r>
      <w:r w:rsidR="00D01C21">
        <w:t xml:space="preserve">the </w:t>
      </w:r>
      <w:r w:rsidR="00775882">
        <w:t>end twist.</w:t>
      </w:r>
    </w:p>
    <w:p w14:paraId="079E9C3A" w14:textId="59B8BF33" w:rsidR="00775882" w:rsidRDefault="00775882" w:rsidP="00DE16E8">
      <w:r>
        <w:t xml:space="preserve">In </w:t>
      </w:r>
      <w:r w:rsidR="00D01C21">
        <w:t xml:space="preserve">the </w:t>
      </w:r>
      <w:r>
        <w:t>case of continuous and running fiber, we get the most top-notch strains</w:t>
      </w:r>
      <w:r w:rsidR="00D01C21">
        <w:t>,</w:t>
      </w:r>
      <w:r>
        <w:t xml:space="preserve"> and mostly these are made by </w:t>
      </w:r>
      <w:r w:rsidR="00D01C21">
        <w:t xml:space="preserve">an </w:t>
      </w:r>
      <w:r>
        <w:t>industrial spinning process which is a formal machinery twist. The smooth fabrics we buy for making cloth wear are the final product of th</w:t>
      </w:r>
      <w:r w:rsidR="00D01C21">
        <w:t>ese</w:t>
      </w:r>
      <w:r>
        <w:t xml:space="preserve"> continuous fibers.</w:t>
      </w:r>
    </w:p>
    <w:p w14:paraId="366E891E" w14:textId="77777777" w:rsidR="00775882" w:rsidRDefault="00775882" w:rsidP="00DE16E8">
      <w:r>
        <w:t>They are large in length and the spin that’s why dealt with fine tension. While the short fibers are comparatively hard to be twisted with stretchy behavior. And the result is not too smooth.</w:t>
      </w:r>
    </w:p>
    <w:p w14:paraId="0BBDA155" w14:textId="77777777" w:rsidR="00775882" w:rsidRDefault="00775882" w:rsidP="00775882">
      <w:pPr>
        <w:pStyle w:val="Heading4"/>
      </w:pPr>
      <w:r>
        <w:t>Filaments!</w:t>
      </w:r>
    </w:p>
    <w:p w14:paraId="68FC351A" w14:textId="1A808521" w:rsidR="007F17E6" w:rsidRDefault="00775882" w:rsidP="00775882">
      <w:r>
        <w:t xml:space="preserve">Filament </w:t>
      </w:r>
      <w:r w:rsidR="007F17E6">
        <w:t>yarns</w:t>
      </w:r>
      <w:r>
        <w:t xml:space="preserve"> generally create fabrics that seem synthetic and glossy. </w:t>
      </w:r>
      <w:r w:rsidR="007F17E6">
        <w:t>And the fiber of these form</w:t>
      </w:r>
      <w:r w:rsidR="00D01C21">
        <w:t>s</w:t>
      </w:r>
      <w:r w:rsidR="007F17E6">
        <w:t xml:space="preserve"> is from silk material which </w:t>
      </w:r>
      <w:r w:rsidR="00D01C21">
        <w:t>is</w:t>
      </w:r>
      <w:r w:rsidR="007F17E6">
        <w:t xml:space="preserve"> collected from insects. For the </w:t>
      </w:r>
      <w:r w:rsidR="007F17E6">
        <w:lastRenderedPageBreak/>
        <w:t>mass demand</w:t>
      </w:r>
      <w:r w:rsidR="00D01C21">
        <w:t>,</w:t>
      </w:r>
      <w:r w:rsidR="007F17E6">
        <w:t xml:space="preserve"> the industry has shifted to polyester threads which are technically not from natural resources. However, the end gain is satisfactory.</w:t>
      </w:r>
    </w:p>
    <w:p w14:paraId="4AF12352" w14:textId="38EE2C97" w:rsidR="005A6713" w:rsidRDefault="005A6713" w:rsidP="00775882">
      <w:r>
        <w:t>T</w:t>
      </w:r>
      <w:r w:rsidR="000D3A14">
        <w:t>he silk dapper sophisticated suits and many gloss fabrics</w:t>
      </w:r>
      <w:r>
        <w:t xml:space="preserve"> we see</w:t>
      </w:r>
      <w:r w:rsidR="000D3A14">
        <w:t xml:space="preserve"> a</w:t>
      </w:r>
      <w:r>
        <w:t xml:space="preserve">re </w:t>
      </w:r>
      <w:r w:rsidR="000D3A14">
        <w:t xml:space="preserve">the final visuals of filament yarns. </w:t>
      </w:r>
      <w:r>
        <w:t xml:space="preserve">And the demands are in raise. You might know thoroughly a bit from the following site </w:t>
      </w:r>
      <w:hyperlink r:id="rId4" w:history="1">
        <w:r w:rsidRPr="00C33702">
          <w:rPr>
            <w:rStyle w:val="Hyperlink"/>
          </w:rPr>
          <w:t>https://www.contrado.co.uk/blog/what-is-yarn/</w:t>
        </w:r>
      </w:hyperlink>
    </w:p>
    <w:p w14:paraId="224AACC9" w14:textId="786BAF76" w:rsidR="005465BE" w:rsidRDefault="005465BE" w:rsidP="005465BE">
      <w:pPr>
        <w:pStyle w:val="Heading2"/>
        <w:rPr>
          <w:rFonts w:eastAsia="Times New Roman"/>
        </w:rPr>
      </w:pPr>
      <w:r>
        <w:rPr>
          <w:rFonts w:eastAsia="Times New Roman"/>
        </w:rPr>
        <w:t>H</w:t>
      </w:r>
      <w:r w:rsidRPr="005465BE">
        <w:rPr>
          <w:rFonts w:eastAsia="Times New Roman"/>
        </w:rPr>
        <w:t>ow to make yarn from cotton</w:t>
      </w:r>
      <w:r>
        <w:rPr>
          <w:rFonts w:eastAsia="Times New Roman"/>
        </w:rPr>
        <w:t>?</w:t>
      </w:r>
    </w:p>
    <w:p w14:paraId="0AC948E6" w14:textId="3F9CF3CE" w:rsidR="008900FB" w:rsidRDefault="008900FB" w:rsidP="005465BE">
      <w:r>
        <w:t xml:space="preserve">Making yarns from direct cotton can be easier and also can be a tough thing if you haven’t tried </w:t>
      </w:r>
      <w:r w:rsidR="00D01C21">
        <w:t xml:space="preserve">it </w:t>
      </w:r>
      <w:r>
        <w:t xml:space="preserve">before. The base starts from collecting raw </w:t>
      </w:r>
      <w:r w:rsidR="00D01C21">
        <w:t>pieces of cotton</w:t>
      </w:r>
      <w:r>
        <w:t xml:space="preserve"> from natural sources. Later the process for strand making initiates.</w:t>
      </w:r>
    </w:p>
    <w:p w14:paraId="4722C892" w14:textId="4CA0436A" w:rsidR="008900FB" w:rsidRDefault="008900FB" w:rsidP="005465BE">
      <w:r>
        <w:t xml:space="preserve">The cotton </w:t>
      </w:r>
      <w:r w:rsidR="00D01C21">
        <w:t>is</w:t>
      </w:r>
      <w:r>
        <w:t xml:space="preserve"> supposed to be handled with proper tension. You can either do it with a spindle kind tool or a spinning wheel. </w:t>
      </w:r>
      <w:r w:rsidR="00D01C21">
        <w:t>A s</w:t>
      </w:r>
      <w:r>
        <w:t>pinning wheel does the work in a professional way and without any gaps.</w:t>
      </w:r>
    </w:p>
    <w:p w14:paraId="56372D2A" w14:textId="10E900DC" w:rsidR="005465BE" w:rsidRDefault="008900FB" w:rsidP="005465BE">
      <w:r>
        <w:t>If you do with a spindle tool, there is a chance of having discontinuous cotton. So, need to be extra cautious. The “park and draft” method is for customizing your kind. After securing proper strands, you are to twist them finely.</w:t>
      </w:r>
    </w:p>
    <w:p w14:paraId="43803538" w14:textId="324ABD28" w:rsidR="008900FB" w:rsidRDefault="008900FB" w:rsidP="005465BE">
      <w:r>
        <w:t xml:space="preserve">And voila you’re with your perfect yarn. Make sure you’ve locked the twist and roll it in a pattern. There’s a demonstration </w:t>
      </w:r>
      <w:r w:rsidR="00D01C21">
        <w:t xml:space="preserve">of </w:t>
      </w:r>
      <w:r>
        <w:t xml:space="preserve">how park and draft work. </w:t>
      </w:r>
      <w:hyperlink r:id="rId5" w:history="1">
        <w:r w:rsidRPr="00C33702">
          <w:rPr>
            <w:rStyle w:val="Hyperlink"/>
          </w:rPr>
          <w:t>https://farmandanimals.com/how-to-make-yarn-from-cotton/</w:t>
        </w:r>
      </w:hyperlink>
    </w:p>
    <w:p w14:paraId="260E1C58" w14:textId="7FB4588B" w:rsidR="008900FB" w:rsidRDefault="00370A3E" w:rsidP="00370A3E">
      <w:pPr>
        <w:pStyle w:val="Heading2"/>
      </w:pPr>
      <w:r>
        <w:t>Yarns made from fiber</w:t>
      </w:r>
    </w:p>
    <w:p w14:paraId="44B5DA69" w14:textId="6B2C6051" w:rsidR="00370A3E" w:rsidRDefault="00370A3E" w:rsidP="00370A3E">
      <w:r>
        <w:t xml:space="preserve">The building-block for yarns </w:t>
      </w:r>
      <w:r w:rsidR="00D01C21">
        <w:t>is</w:t>
      </w:r>
      <w:r>
        <w:t xml:space="preserve"> fiber and both natural and synthetics are choice-worthy up to usage. If we talk about staple fibers of cotton, they will be shorter in length. Whereas the synthetics can be of great length.</w:t>
      </w:r>
    </w:p>
    <w:p w14:paraId="08477419" w14:textId="23CF34D7" w:rsidR="008679B0" w:rsidRDefault="008679B0" w:rsidP="00370A3E">
      <w:r>
        <w:t>Fiber’s</w:t>
      </w:r>
      <w:r w:rsidR="00370A3E">
        <w:t xml:space="preserve"> quality, length, </w:t>
      </w:r>
      <w:r w:rsidR="00D01C21">
        <w:t xml:space="preserve">the </w:t>
      </w:r>
      <w:r w:rsidR="00370A3E">
        <w:t xml:space="preserve">texture gives output as </w:t>
      </w:r>
      <w:r w:rsidR="00D01C21">
        <w:t xml:space="preserve">to </w:t>
      </w:r>
      <w:r w:rsidR="00370A3E">
        <w:t xml:space="preserve">how perfect the fabric can be. </w:t>
      </w:r>
      <w:r>
        <w:t>Natural resources that we collect fibers from are generally limited in size and after a certain range</w:t>
      </w:r>
      <w:r w:rsidR="00D01C21">
        <w:t>,</w:t>
      </w:r>
      <w:r>
        <w:t xml:space="preserve"> we don’t get large lengths. Still</w:t>
      </w:r>
      <w:r w:rsidR="00D01C21">
        <w:t>,</w:t>
      </w:r>
      <w:r>
        <w:t xml:space="preserve"> these fibers have great textures and so it’s still a tough compet</w:t>
      </w:r>
      <w:r w:rsidR="00D01C21">
        <w:t>itor</w:t>
      </w:r>
      <w:r>
        <w:t>.</w:t>
      </w:r>
    </w:p>
    <w:p w14:paraId="55BB0212" w14:textId="5F9273F1" w:rsidR="00370A3E" w:rsidRDefault="008679B0" w:rsidP="00370A3E">
      <w:r>
        <w:t xml:space="preserve">When we switch to filament fibers the texture is expected to be average to high-end. And the fiber length is </w:t>
      </w:r>
      <w:r w:rsidR="00D01C21">
        <w:t>at</w:t>
      </w:r>
      <w:r>
        <w:t xml:space="preserve"> </w:t>
      </w:r>
      <w:r w:rsidR="00D01C21">
        <w:t xml:space="preserve">a </w:t>
      </w:r>
      <w:r>
        <w:t>satisfactory level and consequently</w:t>
      </w:r>
      <w:r w:rsidR="00D01C21">
        <w:t>,</w:t>
      </w:r>
      <w:r>
        <w:t xml:space="preserve"> that gives some wonderful fabrics as result.</w:t>
      </w:r>
    </w:p>
    <w:p w14:paraId="3E595F9C" w14:textId="6DF94C2B" w:rsidR="008679B0" w:rsidRDefault="008679B0" w:rsidP="004261D8">
      <w:pPr>
        <w:pStyle w:val="Heading2"/>
      </w:pPr>
      <w:r>
        <w:t>Is chunky and bulky yarn the same?</w:t>
      </w:r>
    </w:p>
    <w:p w14:paraId="0FEBFFAA" w14:textId="0ABE4AB6" w:rsidR="004261D8" w:rsidRDefault="004261D8" w:rsidP="004261D8">
      <w:r>
        <w:t xml:space="preserve">No chunky and bulky aren’t the same yarn category. Bulky yarns are the </w:t>
      </w:r>
      <w:r w:rsidR="00D01C21">
        <w:t>heaviest</w:t>
      </w:r>
      <w:r>
        <w:t xml:space="preserve"> and oversized yarn possible while chunky is leveled one position below the bulks.</w:t>
      </w:r>
    </w:p>
    <w:p w14:paraId="7667E062" w14:textId="07BABE23" w:rsidR="004261D8" w:rsidRDefault="004261D8" w:rsidP="004261D8">
      <w:r>
        <w:lastRenderedPageBreak/>
        <w:t>The crochet gauge of 4 inches for a bulky takes 5-6 sti</w:t>
      </w:r>
      <w:r w:rsidR="00D01C21">
        <w:t>t</w:t>
      </w:r>
      <w:r>
        <w:t>ches in a needle of sized 11 or larger (U.S measurements). For a metric measure</w:t>
      </w:r>
      <w:r w:rsidR="00D01C21">
        <w:t>,</w:t>
      </w:r>
      <w:r>
        <w:t xml:space="preserve"> the needle size will be 8mm and larger.</w:t>
      </w:r>
    </w:p>
    <w:p w14:paraId="0AAC29D3" w14:textId="28D50A53" w:rsidR="009961E4" w:rsidRDefault="004261D8" w:rsidP="004261D8">
      <w:r>
        <w:t>For chunky yarns</w:t>
      </w:r>
      <w:r w:rsidR="00D01C21">
        <w:t>,</w:t>
      </w:r>
      <w:r>
        <w:t xml:space="preserve"> </w:t>
      </w:r>
      <w:r w:rsidR="00D01C21">
        <w:t xml:space="preserve">a </w:t>
      </w:r>
      <w:r w:rsidR="009961E4">
        <w:t>crochet gauge of 4 inches will require 8-11 inches. Needle size in U.S measure is 9-11 (5.5-8 mm in metric).</w:t>
      </w:r>
    </w:p>
    <w:p w14:paraId="0EA44B6C" w14:textId="77777777" w:rsidR="00DC5F7C" w:rsidRDefault="00DC5F7C" w:rsidP="00DC5F7C">
      <w:pPr>
        <w:pStyle w:val="Heading2"/>
      </w:pPr>
      <w:r w:rsidRPr="00DC5F7C">
        <w:t>Yarn made from Synthetic fibe</w:t>
      </w:r>
      <w:r>
        <w:t>r</w:t>
      </w:r>
    </w:p>
    <w:p w14:paraId="55B409EC" w14:textId="00825294" w:rsidR="00D57E42" w:rsidRDefault="00644C7C" w:rsidP="00644C7C">
      <w:r>
        <w:t xml:space="preserve">Industrial demands weren’t sufficed with the supply of natural resources and </w:t>
      </w:r>
      <w:r w:rsidR="00D57E42">
        <w:t>also,</w:t>
      </w:r>
      <w:r>
        <w:t xml:space="preserve"> they required fibers that can act promptly. So</w:t>
      </w:r>
      <w:r w:rsidR="00D57E42">
        <w:t>,</w:t>
      </w:r>
      <w:r>
        <w:t xml:space="preserve"> the ideology </w:t>
      </w:r>
      <w:r w:rsidR="00D57E42">
        <w:t xml:space="preserve">of filament fibers started. </w:t>
      </w:r>
    </w:p>
    <w:p w14:paraId="06843CF5" w14:textId="01FEDF87" w:rsidR="00D57E42" w:rsidRDefault="00D57E42" w:rsidP="00644C7C">
      <w:r>
        <w:t>The elements are polyesters, polyamides, acrylics, vinyl</w:t>
      </w:r>
      <w:r w:rsidR="00D01C21">
        <w:t>,</w:t>
      </w:r>
      <w:r>
        <w:t xml:space="preserve"> etc. are elastomeric fibers. And for regenerated fibers</w:t>
      </w:r>
      <w:r w:rsidR="00D01C21">
        <w:t>,</w:t>
      </w:r>
      <w:r>
        <w:t xml:space="preserve"> the preferable raw materials are rayon, cellulose acetates, rubber fibers, glass</w:t>
      </w:r>
      <w:r w:rsidR="00D01C21">
        <w:t>,</w:t>
      </w:r>
      <w:r>
        <w:t xml:space="preserve"> and regenerated proteins.</w:t>
      </w:r>
    </w:p>
    <w:p w14:paraId="1BA3EF9D" w14:textId="2D3A6979" w:rsidR="00D57E42" w:rsidRDefault="00D57E42" w:rsidP="00644C7C">
      <w:r>
        <w:t>It is hard to identify the material of synthetic fabric as the composition varies a lot. Still the diversified fabrics the synthetic fibers have introduced to the market it’s appreciable and we get to style with more these days.</w:t>
      </w:r>
    </w:p>
    <w:p w14:paraId="34ED2106" w14:textId="308E6A8A" w:rsidR="00D57E42" w:rsidRDefault="0076717F" w:rsidP="0076717F">
      <w:pPr>
        <w:pStyle w:val="Heading2"/>
      </w:pPr>
      <w:r>
        <w:t>FAQ</w:t>
      </w:r>
    </w:p>
    <w:p w14:paraId="629A021A" w14:textId="344ABC47" w:rsidR="00E731E4" w:rsidRDefault="00E731E4" w:rsidP="00E731E4">
      <w:r>
        <w:t>Can I make yarns from regular cotton balls?</w:t>
      </w:r>
    </w:p>
    <w:p w14:paraId="3225D240" w14:textId="69726D73" w:rsidR="00E731E4" w:rsidRDefault="00E731E4" w:rsidP="00E731E4">
      <w:r>
        <w:t xml:space="preserve">Yes, you can. You’ll have to follow the process with spindles, where you need to loop the process till you get your </w:t>
      </w:r>
      <w:r w:rsidR="00E00B3A">
        <w:t>number</w:t>
      </w:r>
      <w:r>
        <w:t xml:space="preserve"> of yarns. </w:t>
      </w:r>
    </w:p>
    <w:p w14:paraId="091B8BA1" w14:textId="65DDCA1D" w:rsidR="00E731E4" w:rsidRDefault="00E00B3A" w:rsidP="00E00B3A">
      <w:pPr>
        <w:pStyle w:val="Heading2"/>
      </w:pPr>
      <w:r>
        <w:t>Conclusion</w:t>
      </w:r>
    </w:p>
    <w:p w14:paraId="089FA59D" w14:textId="6F001BF8" w:rsidR="00E00B3A" w:rsidRPr="00E00B3A" w:rsidRDefault="00D01C21" w:rsidP="00E00B3A">
      <w:r>
        <w:t>The p</w:t>
      </w:r>
      <w:r w:rsidR="00E00B3A">
        <w:t>rimitive way of making yarn is time</w:t>
      </w:r>
      <w:r>
        <w:t>-</w:t>
      </w:r>
      <w:r w:rsidR="00E00B3A">
        <w:t>consuming and lately</w:t>
      </w:r>
      <w:r>
        <w:t>,</w:t>
      </w:r>
      <w:r w:rsidR="00E00B3A">
        <w:t xml:space="preserve"> the natural resourced cotton and fibers are transformed </w:t>
      </w:r>
      <w:r>
        <w:t>from</w:t>
      </w:r>
      <w:r w:rsidR="00E00B3A">
        <w:t xml:space="preserve"> machiner</w:t>
      </w:r>
      <w:r>
        <w:t>y</w:t>
      </w:r>
      <w:r w:rsidR="00E00B3A">
        <w:t xml:space="preserve">. So sometimes we don’t only get pure spun yarns and pure synthetics but also the mixture is pretty popular. </w:t>
      </w:r>
      <w:r w:rsidR="006B3ECF">
        <w:t xml:space="preserve">Yarns and </w:t>
      </w:r>
      <w:r>
        <w:t>their</w:t>
      </w:r>
      <w:r w:rsidR="006B3ECF">
        <w:t xml:space="preserve"> way of revolving lifestyle is something hard to beat.</w:t>
      </w:r>
    </w:p>
    <w:p w14:paraId="40DF4283" w14:textId="76E33C11" w:rsidR="004261D8" w:rsidRPr="004261D8" w:rsidRDefault="00D57E42" w:rsidP="00644C7C">
      <w:r>
        <w:t xml:space="preserve"> </w:t>
      </w:r>
      <w:r w:rsidR="00644C7C">
        <w:t xml:space="preserve"> </w:t>
      </w:r>
      <w:r w:rsidR="004261D8">
        <w:t xml:space="preserve"> </w:t>
      </w:r>
    </w:p>
    <w:p w14:paraId="4BEAB235" w14:textId="77777777" w:rsidR="005A6713" w:rsidRDefault="005A6713" w:rsidP="00775882"/>
    <w:p w14:paraId="01837319" w14:textId="1634454F" w:rsidR="00DE16E8" w:rsidRPr="00DE16E8" w:rsidRDefault="00972B3C" w:rsidP="00DE16E8">
      <w:r>
        <w:t xml:space="preserve">  </w:t>
      </w:r>
    </w:p>
    <w:sectPr w:rsidR="00DE16E8" w:rsidRPr="00DE16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tzS0MAcyTY1NjZV0lIJTi4sz8/NACgxrAe1BsgssAAAA"/>
  </w:docVars>
  <w:rsids>
    <w:rsidRoot w:val="00C31D10"/>
    <w:rsid w:val="000211FD"/>
    <w:rsid w:val="000D3A14"/>
    <w:rsid w:val="002D4060"/>
    <w:rsid w:val="00370A3E"/>
    <w:rsid w:val="003877DB"/>
    <w:rsid w:val="004261D8"/>
    <w:rsid w:val="005465BE"/>
    <w:rsid w:val="005A6713"/>
    <w:rsid w:val="00644C7C"/>
    <w:rsid w:val="006B3ECF"/>
    <w:rsid w:val="0076717F"/>
    <w:rsid w:val="00775882"/>
    <w:rsid w:val="00786176"/>
    <w:rsid w:val="007F17E6"/>
    <w:rsid w:val="008679B0"/>
    <w:rsid w:val="008900FB"/>
    <w:rsid w:val="00972B3C"/>
    <w:rsid w:val="009961E4"/>
    <w:rsid w:val="00C31D10"/>
    <w:rsid w:val="00D01C21"/>
    <w:rsid w:val="00D57E42"/>
    <w:rsid w:val="00DC5F7C"/>
    <w:rsid w:val="00DE16E8"/>
    <w:rsid w:val="00E00B3A"/>
    <w:rsid w:val="00E731E4"/>
    <w:rsid w:val="00F56F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E8B92"/>
  <w15:chartTrackingRefBased/>
  <w15:docId w15:val="{ECAFBCD6-C2E4-4DC9-A110-8D6B60B3C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F0D"/>
    <w:rPr>
      <w:rFonts w:ascii="Times New Roman" w:hAnsi="Times New Roman"/>
      <w:sz w:val="28"/>
    </w:rPr>
  </w:style>
  <w:style w:type="paragraph" w:styleId="Heading1">
    <w:name w:val="heading 1"/>
    <w:basedOn w:val="Normal"/>
    <w:next w:val="Normal"/>
    <w:link w:val="Heading1Char"/>
    <w:uiPriority w:val="9"/>
    <w:qFormat/>
    <w:rsid w:val="00F56F0D"/>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F56F0D"/>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F56F0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56F0D"/>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6F0D"/>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F56F0D"/>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F56F0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56F0D"/>
    <w:rPr>
      <w:rFonts w:ascii="Times New Roman" w:eastAsiaTheme="majorEastAsia" w:hAnsi="Times New Roman" w:cstheme="majorBidi"/>
      <w:i/>
      <w:iCs/>
      <w:color w:val="2F5496" w:themeColor="accent1" w:themeShade="BF"/>
      <w:sz w:val="28"/>
    </w:rPr>
  </w:style>
  <w:style w:type="character" w:styleId="Hyperlink">
    <w:name w:val="Hyperlink"/>
    <w:basedOn w:val="DefaultParagraphFont"/>
    <w:uiPriority w:val="99"/>
    <w:unhideWhenUsed/>
    <w:rsid w:val="005A6713"/>
    <w:rPr>
      <w:color w:val="0563C1" w:themeColor="hyperlink"/>
      <w:u w:val="single"/>
    </w:rPr>
  </w:style>
  <w:style w:type="character" w:styleId="UnresolvedMention">
    <w:name w:val="Unresolved Mention"/>
    <w:basedOn w:val="DefaultParagraphFont"/>
    <w:uiPriority w:val="99"/>
    <w:semiHidden/>
    <w:unhideWhenUsed/>
    <w:rsid w:val="005A6713"/>
    <w:rPr>
      <w:color w:val="605E5C"/>
      <w:shd w:val="clear" w:color="auto" w:fill="E1DFDD"/>
    </w:rPr>
  </w:style>
  <w:style w:type="paragraph" w:styleId="NormalWeb">
    <w:name w:val="Normal (Web)"/>
    <w:basedOn w:val="Normal"/>
    <w:uiPriority w:val="99"/>
    <w:semiHidden/>
    <w:unhideWhenUsed/>
    <w:rsid w:val="005465BE"/>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0678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farmandanimals.com/how-to-make-yarn-from-cotton/" TargetMode="External"/><Relationship Id="rId4" Type="http://schemas.openxmlformats.org/officeDocument/2006/relationships/hyperlink" Target="https://www.contrado.co.uk/blog/what-is-ya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8</TotalTime>
  <Pages>3</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6</cp:revision>
  <dcterms:created xsi:type="dcterms:W3CDTF">2021-03-23T13:19:00Z</dcterms:created>
  <dcterms:modified xsi:type="dcterms:W3CDTF">2021-03-24T04:17:00Z</dcterms:modified>
</cp:coreProperties>
</file>